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for a Successful Carpet cleaning business in the U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arpet-clean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arpet-clean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arpet-clean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7Z</dcterms:created>
  <dcterms:modified xsi:type="dcterms:W3CDTF">2026-06-27T02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